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4E0E" w:rsidRDefault="0077557B" w:rsidP="00084E0E">
      <w:pPr>
        <w:spacing w:after="0"/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038350</wp:posOffset>
            </wp:positionH>
            <wp:positionV relativeFrom="paragraph">
              <wp:posOffset>-542925</wp:posOffset>
            </wp:positionV>
            <wp:extent cx="1581150" cy="2371725"/>
            <wp:effectExtent l="19050" t="0" r="0" b="0"/>
            <wp:wrapTight wrapText="bothSides">
              <wp:wrapPolygon edited="0">
                <wp:start x="-260" y="0"/>
                <wp:lineTo x="-260" y="21513"/>
                <wp:lineTo x="21600" y="21513"/>
                <wp:lineTo x="21600" y="0"/>
                <wp:lineTo x="-260" y="0"/>
              </wp:wrapPolygon>
            </wp:wrapTight>
            <wp:docPr id="1" name="Picture 0" descr="LeonHank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onHank3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7557B" w:rsidRDefault="0077557B" w:rsidP="00084E0E">
      <w:pPr>
        <w:spacing w:after="0"/>
        <w:jc w:val="center"/>
        <w:rPr>
          <w:b/>
        </w:rPr>
      </w:pPr>
    </w:p>
    <w:p w:rsid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</w:p>
    <w:p w:rsid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</w:p>
    <w:p w:rsid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</w:p>
    <w:p w:rsid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</w:p>
    <w:p w:rsid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</w:p>
    <w:p w:rsid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</w:p>
    <w:p w:rsid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</w:p>
    <w:p w:rsidR="0077557B" w:rsidRP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  <w:r w:rsidRPr="0077557B">
        <w:rPr>
          <w:rFonts w:ascii="Arial" w:hAnsi="Arial" w:cs="Arial"/>
          <w:b/>
          <w:sz w:val="28"/>
        </w:rPr>
        <w:t>Leon E. Hank, CEO ~ MERS</w:t>
      </w:r>
    </w:p>
    <w:p w:rsidR="0077557B" w:rsidRPr="0077557B" w:rsidRDefault="0077557B" w:rsidP="00084E0E">
      <w:pPr>
        <w:spacing w:after="0"/>
        <w:jc w:val="center"/>
        <w:rPr>
          <w:rFonts w:ascii="Arial" w:hAnsi="Arial" w:cs="Arial"/>
          <w:b/>
          <w:sz w:val="28"/>
        </w:rPr>
      </w:pPr>
    </w:p>
    <w:p w:rsidR="00084E0E" w:rsidRPr="0077557B" w:rsidRDefault="003C2BBD" w:rsidP="00084E0E">
      <w:pPr>
        <w:spacing w:after="0"/>
        <w:rPr>
          <w:rFonts w:ascii="Arial" w:hAnsi="Arial" w:cs="Arial"/>
          <w:sz w:val="28"/>
        </w:rPr>
      </w:pPr>
      <w:r w:rsidRPr="0077557B">
        <w:rPr>
          <w:rFonts w:ascii="Arial" w:hAnsi="Arial" w:cs="Arial"/>
          <w:sz w:val="28"/>
        </w:rPr>
        <w:t xml:space="preserve">Since 2011, </w:t>
      </w:r>
      <w:r w:rsidR="00084E0E" w:rsidRPr="0077557B">
        <w:rPr>
          <w:rFonts w:ascii="Arial" w:hAnsi="Arial" w:cs="Arial"/>
          <w:sz w:val="28"/>
        </w:rPr>
        <w:t xml:space="preserve">Leon E. Hank </w:t>
      </w:r>
      <w:r w:rsidRPr="0077557B">
        <w:rPr>
          <w:rFonts w:ascii="Arial" w:hAnsi="Arial" w:cs="Arial"/>
          <w:sz w:val="28"/>
        </w:rPr>
        <w:t xml:space="preserve">has </w:t>
      </w:r>
      <w:r w:rsidR="00084E0E" w:rsidRPr="0077557B">
        <w:rPr>
          <w:rFonts w:ascii="Arial" w:hAnsi="Arial" w:cs="Arial"/>
          <w:sz w:val="28"/>
        </w:rPr>
        <w:t>serve</w:t>
      </w:r>
      <w:r w:rsidRPr="0077557B">
        <w:rPr>
          <w:rFonts w:ascii="Arial" w:hAnsi="Arial" w:cs="Arial"/>
          <w:sz w:val="28"/>
        </w:rPr>
        <w:t>d</w:t>
      </w:r>
      <w:r w:rsidR="00084E0E" w:rsidRPr="0077557B">
        <w:rPr>
          <w:rFonts w:ascii="Arial" w:hAnsi="Arial" w:cs="Arial"/>
          <w:sz w:val="28"/>
        </w:rPr>
        <w:t xml:space="preserve"> as the Chief Financial Officer of the Municipal Employees Retirement System (MERS) of Michigan where he is responsible for overseeing the MERS fina</w:t>
      </w:r>
      <w:r w:rsidR="005F0960" w:rsidRPr="0077557B">
        <w:rPr>
          <w:rFonts w:ascii="Arial" w:hAnsi="Arial" w:cs="Arial"/>
          <w:sz w:val="28"/>
        </w:rPr>
        <w:t>nce, IT</w:t>
      </w:r>
      <w:r w:rsidRPr="0077557B">
        <w:rPr>
          <w:rFonts w:ascii="Arial" w:hAnsi="Arial" w:cs="Arial"/>
          <w:sz w:val="28"/>
        </w:rPr>
        <w:t>,</w:t>
      </w:r>
      <w:r w:rsidR="005F0960" w:rsidRPr="0077557B">
        <w:rPr>
          <w:rFonts w:ascii="Arial" w:hAnsi="Arial" w:cs="Arial"/>
          <w:sz w:val="28"/>
        </w:rPr>
        <w:t xml:space="preserve"> and actuarial services</w:t>
      </w:r>
      <w:r w:rsidR="00084E0E" w:rsidRPr="0077557B">
        <w:rPr>
          <w:rFonts w:ascii="Arial" w:hAnsi="Arial" w:cs="Arial"/>
          <w:sz w:val="28"/>
        </w:rPr>
        <w:t xml:space="preserve">.  </w:t>
      </w:r>
      <w:r w:rsidR="00954E0E" w:rsidRPr="0077557B">
        <w:rPr>
          <w:rFonts w:ascii="Arial" w:hAnsi="Arial" w:cs="Arial"/>
          <w:sz w:val="28"/>
        </w:rPr>
        <w:t>Leon</w:t>
      </w:r>
      <w:r w:rsidR="00084E0E" w:rsidRPr="0077557B">
        <w:rPr>
          <w:rFonts w:ascii="Arial" w:hAnsi="Arial" w:cs="Arial"/>
          <w:sz w:val="28"/>
        </w:rPr>
        <w:t xml:space="preserve"> is a former </w:t>
      </w:r>
      <w:r w:rsidR="00954E0E" w:rsidRPr="0077557B">
        <w:rPr>
          <w:rFonts w:ascii="Arial" w:hAnsi="Arial" w:cs="Arial"/>
          <w:sz w:val="28"/>
        </w:rPr>
        <w:t xml:space="preserve">34-year </w:t>
      </w:r>
      <w:r w:rsidR="00084E0E" w:rsidRPr="0077557B">
        <w:rPr>
          <w:rFonts w:ascii="Arial" w:hAnsi="Arial" w:cs="Arial"/>
          <w:sz w:val="28"/>
        </w:rPr>
        <w:t xml:space="preserve">state of Michigan employee where he served in </w:t>
      </w:r>
      <w:r w:rsidR="00954E0E" w:rsidRPr="0077557B">
        <w:rPr>
          <w:rFonts w:ascii="Arial" w:hAnsi="Arial" w:cs="Arial"/>
          <w:sz w:val="28"/>
        </w:rPr>
        <w:t>four</w:t>
      </w:r>
      <w:r w:rsidR="00084E0E" w:rsidRPr="0077557B">
        <w:rPr>
          <w:rFonts w:ascii="Arial" w:hAnsi="Arial" w:cs="Arial"/>
          <w:sz w:val="28"/>
        </w:rPr>
        <w:t xml:space="preserve"> </w:t>
      </w:r>
      <w:r w:rsidR="005F0960" w:rsidRPr="0077557B">
        <w:rPr>
          <w:rFonts w:ascii="Arial" w:hAnsi="Arial" w:cs="Arial"/>
          <w:sz w:val="28"/>
        </w:rPr>
        <w:t>of the state’s top</w:t>
      </w:r>
      <w:r w:rsidR="00084E0E" w:rsidRPr="0077557B">
        <w:rPr>
          <w:rFonts w:ascii="Arial" w:hAnsi="Arial" w:cs="Arial"/>
          <w:sz w:val="28"/>
        </w:rPr>
        <w:t xml:space="preserve"> financial management positions</w:t>
      </w:r>
      <w:r w:rsidR="005F0960" w:rsidRPr="0077557B">
        <w:rPr>
          <w:rFonts w:ascii="Arial" w:hAnsi="Arial" w:cs="Arial"/>
          <w:sz w:val="28"/>
        </w:rPr>
        <w:t xml:space="preserve"> under Governor’s Blanchard, </w:t>
      </w:r>
      <w:proofErr w:type="spellStart"/>
      <w:r w:rsidR="005F0960" w:rsidRPr="0077557B">
        <w:rPr>
          <w:rFonts w:ascii="Arial" w:hAnsi="Arial" w:cs="Arial"/>
          <w:sz w:val="28"/>
        </w:rPr>
        <w:t>Engler</w:t>
      </w:r>
      <w:proofErr w:type="spellEnd"/>
      <w:r w:rsidR="005F0960" w:rsidRPr="0077557B">
        <w:rPr>
          <w:rFonts w:ascii="Arial" w:hAnsi="Arial" w:cs="Arial"/>
          <w:sz w:val="28"/>
        </w:rPr>
        <w:t xml:space="preserve">, </w:t>
      </w:r>
      <w:proofErr w:type="spellStart"/>
      <w:r w:rsidR="005F0960" w:rsidRPr="0077557B">
        <w:rPr>
          <w:rFonts w:ascii="Arial" w:hAnsi="Arial" w:cs="Arial"/>
          <w:sz w:val="28"/>
        </w:rPr>
        <w:t>Granholm</w:t>
      </w:r>
      <w:proofErr w:type="spellEnd"/>
      <w:r w:rsidR="005F0960" w:rsidRPr="0077557B">
        <w:rPr>
          <w:rFonts w:ascii="Arial" w:hAnsi="Arial" w:cs="Arial"/>
          <w:sz w:val="28"/>
        </w:rPr>
        <w:t>, and Snyder</w:t>
      </w:r>
      <w:r w:rsidR="00084E0E" w:rsidRPr="0077557B">
        <w:rPr>
          <w:rFonts w:ascii="Arial" w:hAnsi="Arial" w:cs="Arial"/>
          <w:sz w:val="28"/>
        </w:rPr>
        <w:t xml:space="preserve">.   In 2001, he won </w:t>
      </w:r>
      <w:r w:rsidR="006923A5" w:rsidRPr="0077557B">
        <w:rPr>
          <w:rFonts w:ascii="Arial" w:hAnsi="Arial" w:cs="Arial"/>
          <w:sz w:val="28"/>
        </w:rPr>
        <w:t xml:space="preserve">two </w:t>
      </w:r>
      <w:r w:rsidR="005F0960" w:rsidRPr="0077557B">
        <w:rPr>
          <w:rFonts w:ascii="Arial" w:hAnsi="Arial" w:cs="Arial"/>
          <w:sz w:val="28"/>
        </w:rPr>
        <w:t>of the</w:t>
      </w:r>
      <w:r w:rsidR="00084E0E" w:rsidRPr="0077557B">
        <w:rPr>
          <w:rFonts w:ascii="Arial" w:hAnsi="Arial" w:cs="Arial"/>
          <w:sz w:val="28"/>
        </w:rPr>
        <w:t xml:space="preserve"> top national award</w:t>
      </w:r>
      <w:r w:rsidR="005F0960" w:rsidRPr="0077557B">
        <w:rPr>
          <w:rFonts w:ascii="Arial" w:hAnsi="Arial" w:cs="Arial"/>
          <w:sz w:val="28"/>
        </w:rPr>
        <w:t>s</w:t>
      </w:r>
      <w:r w:rsidR="00084E0E" w:rsidRPr="0077557B">
        <w:rPr>
          <w:rFonts w:ascii="Arial" w:hAnsi="Arial" w:cs="Arial"/>
          <w:sz w:val="28"/>
        </w:rPr>
        <w:t xml:space="preserve"> for Excellence in Government </w:t>
      </w:r>
      <w:r w:rsidRPr="0077557B">
        <w:rPr>
          <w:rFonts w:ascii="Arial" w:hAnsi="Arial" w:cs="Arial"/>
          <w:sz w:val="28"/>
        </w:rPr>
        <w:t xml:space="preserve">Finance </w:t>
      </w:r>
      <w:r w:rsidR="00084E0E" w:rsidRPr="0077557B">
        <w:rPr>
          <w:rFonts w:ascii="Arial" w:hAnsi="Arial" w:cs="Arial"/>
          <w:sz w:val="28"/>
        </w:rPr>
        <w:t>Leadership</w:t>
      </w:r>
      <w:r w:rsidR="002E12EF" w:rsidRPr="0077557B">
        <w:rPr>
          <w:rFonts w:ascii="Arial" w:hAnsi="Arial" w:cs="Arial"/>
          <w:sz w:val="28"/>
        </w:rPr>
        <w:t>.</w:t>
      </w:r>
      <w:r w:rsidR="00084E0E" w:rsidRPr="0077557B">
        <w:rPr>
          <w:rFonts w:ascii="Arial" w:hAnsi="Arial" w:cs="Arial"/>
          <w:sz w:val="28"/>
        </w:rPr>
        <w:t xml:space="preserve"> </w:t>
      </w:r>
      <w:r w:rsidR="00954E0E" w:rsidRPr="0077557B">
        <w:rPr>
          <w:rFonts w:ascii="Arial" w:hAnsi="Arial" w:cs="Arial"/>
          <w:sz w:val="28"/>
        </w:rPr>
        <w:t xml:space="preserve">  </w:t>
      </w:r>
      <w:r w:rsidRPr="0077557B">
        <w:rPr>
          <w:rFonts w:ascii="Arial" w:hAnsi="Arial" w:cs="Arial"/>
          <w:sz w:val="28"/>
        </w:rPr>
        <w:t xml:space="preserve">In 2007, he won Michigan’s Technology Leadership award given by Government Technology magazine.  </w:t>
      </w:r>
      <w:r w:rsidR="00954E0E" w:rsidRPr="0077557B">
        <w:rPr>
          <w:rFonts w:ascii="Arial" w:hAnsi="Arial" w:cs="Arial"/>
          <w:sz w:val="28"/>
        </w:rPr>
        <w:t>He has an MBA degree from MSU</w:t>
      </w:r>
      <w:r w:rsidRPr="0077557B">
        <w:rPr>
          <w:rFonts w:ascii="Arial" w:hAnsi="Arial" w:cs="Arial"/>
          <w:sz w:val="28"/>
        </w:rPr>
        <w:t>, a finance degree from CMU,</w:t>
      </w:r>
      <w:r w:rsidR="005F0960" w:rsidRPr="0077557B">
        <w:rPr>
          <w:rFonts w:ascii="Arial" w:hAnsi="Arial" w:cs="Arial"/>
          <w:sz w:val="28"/>
        </w:rPr>
        <w:t xml:space="preserve"> and he is a certified public accountant</w:t>
      </w:r>
      <w:r w:rsidR="00954E0E" w:rsidRPr="0077557B">
        <w:rPr>
          <w:rFonts w:ascii="Arial" w:hAnsi="Arial" w:cs="Arial"/>
          <w:sz w:val="28"/>
        </w:rPr>
        <w:t>.</w:t>
      </w:r>
    </w:p>
    <w:p w:rsidR="00084E0E" w:rsidRDefault="00084E0E" w:rsidP="00084E0E">
      <w:pPr>
        <w:spacing w:after="0"/>
      </w:pPr>
    </w:p>
    <w:p w:rsidR="00084E0E" w:rsidRPr="00084E0E" w:rsidRDefault="00084E0E" w:rsidP="00084E0E">
      <w:pPr>
        <w:spacing w:after="0"/>
      </w:pPr>
    </w:p>
    <w:sectPr w:rsidR="00084E0E" w:rsidRPr="00084E0E" w:rsidSect="00283A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QzNzU3sDQzsjQ1MTdT0lEKTi0uzszPAykwrAUA3J4ezCwAAAA="/>
  </w:docVars>
  <w:rsids>
    <w:rsidRoot w:val="00084E0E"/>
    <w:rsid w:val="00000525"/>
    <w:rsid w:val="000066A3"/>
    <w:rsid w:val="000148EC"/>
    <w:rsid w:val="000218C9"/>
    <w:rsid w:val="00026048"/>
    <w:rsid w:val="000422AC"/>
    <w:rsid w:val="000423C3"/>
    <w:rsid w:val="00043D17"/>
    <w:rsid w:val="00047463"/>
    <w:rsid w:val="00051E75"/>
    <w:rsid w:val="00052540"/>
    <w:rsid w:val="00054FAA"/>
    <w:rsid w:val="00057492"/>
    <w:rsid w:val="00071086"/>
    <w:rsid w:val="000727D9"/>
    <w:rsid w:val="00073842"/>
    <w:rsid w:val="000742CB"/>
    <w:rsid w:val="00077394"/>
    <w:rsid w:val="00084E0E"/>
    <w:rsid w:val="000915CA"/>
    <w:rsid w:val="00095539"/>
    <w:rsid w:val="0009773A"/>
    <w:rsid w:val="000A43E9"/>
    <w:rsid w:val="000A4484"/>
    <w:rsid w:val="000B00C0"/>
    <w:rsid w:val="000B1102"/>
    <w:rsid w:val="000B51A6"/>
    <w:rsid w:val="000C1ED2"/>
    <w:rsid w:val="000D0411"/>
    <w:rsid w:val="000D2205"/>
    <w:rsid w:val="000E75AE"/>
    <w:rsid w:val="000F24B9"/>
    <w:rsid w:val="000F5B41"/>
    <w:rsid w:val="001008D6"/>
    <w:rsid w:val="00102584"/>
    <w:rsid w:val="001038AF"/>
    <w:rsid w:val="00103938"/>
    <w:rsid w:val="001047DB"/>
    <w:rsid w:val="001079D7"/>
    <w:rsid w:val="00113A5A"/>
    <w:rsid w:val="00121ED5"/>
    <w:rsid w:val="00125047"/>
    <w:rsid w:val="00126A9C"/>
    <w:rsid w:val="00131E74"/>
    <w:rsid w:val="00133476"/>
    <w:rsid w:val="001338FB"/>
    <w:rsid w:val="00136FEB"/>
    <w:rsid w:val="00137AA3"/>
    <w:rsid w:val="00140253"/>
    <w:rsid w:val="001415CB"/>
    <w:rsid w:val="00143DF5"/>
    <w:rsid w:val="001459D3"/>
    <w:rsid w:val="00150938"/>
    <w:rsid w:val="001527E5"/>
    <w:rsid w:val="00156373"/>
    <w:rsid w:val="001612E0"/>
    <w:rsid w:val="001618B7"/>
    <w:rsid w:val="00165305"/>
    <w:rsid w:val="00167601"/>
    <w:rsid w:val="001742F8"/>
    <w:rsid w:val="00174DF3"/>
    <w:rsid w:val="00183B90"/>
    <w:rsid w:val="0019302F"/>
    <w:rsid w:val="001A2BA3"/>
    <w:rsid w:val="001A3BBB"/>
    <w:rsid w:val="001A4DF3"/>
    <w:rsid w:val="001B1D47"/>
    <w:rsid w:val="001B2386"/>
    <w:rsid w:val="001B38E9"/>
    <w:rsid w:val="001B3D5A"/>
    <w:rsid w:val="001B53A2"/>
    <w:rsid w:val="001C2886"/>
    <w:rsid w:val="001C5B6F"/>
    <w:rsid w:val="001D5482"/>
    <w:rsid w:val="001D6363"/>
    <w:rsid w:val="001E2F62"/>
    <w:rsid w:val="001E58A2"/>
    <w:rsid w:val="001F1E6B"/>
    <w:rsid w:val="001F5861"/>
    <w:rsid w:val="001F6202"/>
    <w:rsid w:val="0020603B"/>
    <w:rsid w:val="00210DD2"/>
    <w:rsid w:val="002160DA"/>
    <w:rsid w:val="00223CB4"/>
    <w:rsid w:val="0023514A"/>
    <w:rsid w:val="00235461"/>
    <w:rsid w:val="00241B92"/>
    <w:rsid w:val="00242AB9"/>
    <w:rsid w:val="0024347C"/>
    <w:rsid w:val="00244AB0"/>
    <w:rsid w:val="00250DD2"/>
    <w:rsid w:val="0025153A"/>
    <w:rsid w:val="002533D5"/>
    <w:rsid w:val="00261AD4"/>
    <w:rsid w:val="00281E21"/>
    <w:rsid w:val="00283138"/>
    <w:rsid w:val="00283AA9"/>
    <w:rsid w:val="002871C9"/>
    <w:rsid w:val="002A0D37"/>
    <w:rsid w:val="002A52CB"/>
    <w:rsid w:val="002A53FC"/>
    <w:rsid w:val="002A6AB0"/>
    <w:rsid w:val="002B298F"/>
    <w:rsid w:val="002B48D6"/>
    <w:rsid w:val="002C3A4E"/>
    <w:rsid w:val="002D1F6C"/>
    <w:rsid w:val="002E0659"/>
    <w:rsid w:val="002E12EF"/>
    <w:rsid w:val="002E3870"/>
    <w:rsid w:val="002E7BF0"/>
    <w:rsid w:val="002F6C21"/>
    <w:rsid w:val="003001D2"/>
    <w:rsid w:val="003027D0"/>
    <w:rsid w:val="00304C98"/>
    <w:rsid w:val="0030600D"/>
    <w:rsid w:val="00317655"/>
    <w:rsid w:val="00317F68"/>
    <w:rsid w:val="0032394B"/>
    <w:rsid w:val="00324DA0"/>
    <w:rsid w:val="00326C0C"/>
    <w:rsid w:val="00330E14"/>
    <w:rsid w:val="00331318"/>
    <w:rsid w:val="00332F38"/>
    <w:rsid w:val="003337C9"/>
    <w:rsid w:val="00333E33"/>
    <w:rsid w:val="003441A7"/>
    <w:rsid w:val="00350750"/>
    <w:rsid w:val="00350930"/>
    <w:rsid w:val="00351F1B"/>
    <w:rsid w:val="00352215"/>
    <w:rsid w:val="003562F6"/>
    <w:rsid w:val="003652E0"/>
    <w:rsid w:val="003765D1"/>
    <w:rsid w:val="0038227A"/>
    <w:rsid w:val="00382F75"/>
    <w:rsid w:val="00383BCA"/>
    <w:rsid w:val="00384A6E"/>
    <w:rsid w:val="00385D21"/>
    <w:rsid w:val="00397347"/>
    <w:rsid w:val="003A000B"/>
    <w:rsid w:val="003A0441"/>
    <w:rsid w:val="003A0CFE"/>
    <w:rsid w:val="003B08BA"/>
    <w:rsid w:val="003B5A90"/>
    <w:rsid w:val="003B7C89"/>
    <w:rsid w:val="003C1AD9"/>
    <w:rsid w:val="003C2BBD"/>
    <w:rsid w:val="003C3578"/>
    <w:rsid w:val="003C5811"/>
    <w:rsid w:val="003C62FC"/>
    <w:rsid w:val="003D1E82"/>
    <w:rsid w:val="003D6350"/>
    <w:rsid w:val="003E4E73"/>
    <w:rsid w:val="003F0A3F"/>
    <w:rsid w:val="003F39E6"/>
    <w:rsid w:val="003F7485"/>
    <w:rsid w:val="00402DFF"/>
    <w:rsid w:val="0040461A"/>
    <w:rsid w:val="00406C15"/>
    <w:rsid w:val="00407B2F"/>
    <w:rsid w:val="00430D65"/>
    <w:rsid w:val="004323F7"/>
    <w:rsid w:val="0043324E"/>
    <w:rsid w:val="00433D40"/>
    <w:rsid w:val="00444E09"/>
    <w:rsid w:val="004478BF"/>
    <w:rsid w:val="00451B78"/>
    <w:rsid w:val="00457591"/>
    <w:rsid w:val="004603D6"/>
    <w:rsid w:val="00464E00"/>
    <w:rsid w:val="0047028A"/>
    <w:rsid w:val="00470A33"/>
    <w:rsid w:val="004720C6"/>
    <w:rsid w:val="00472B33"/>
    <w:rsid w:val="004733CB"/>
    <w:rsid w:val="00473E6B"/>
    <w:rsid w:val="00473FAE"/>
    <w:rsid w:val="00486F63"/>
    <w:rsid w:val="0049428C"/>
    <w:rsid w:val="004A46AD"/>
    <w:rsid w:val="004A6DDB"/>
    <w:rsid w:val="004B4232"/>
    <w:rsid w:val="004C1ABB"/>
    <w:rsid w:val="004E0CCA"/>
    <w:rsid w:val="004E1E3C"/>
    <w:rsid w:val="004E4C84"/>
    <w:rsid w:val="004E662A"/>
    <w:rsid w:val="004E6726"/>
    <w:rsid w:val="004F3602"/>
    <w:rsid w:val="004F422A"/>
    <w:rsid w:val="004F61A3"/>
    <w:rsid w:val="004F7A7F"/>
    <w:rsid w:val="0050672D"/>
    <w:rsid w:val="00510860"/>
    <w:rsid w:val="005110C2"/>
    <w:rsid w:val="005170ED"/>
    <w:rsid w:val="00525D69"/>
    <w:rsid w:val="005278A8"/>
    <w:rsid w:val="00545987"/>
    <w:rsid w:val="00550B20"/>
    <w:rsid w:val="00552FBC"/>
    <w:rsid w:val="00562698"/>
    <w:rsid w:val="0056637A"/>
    <w:rsid w:val="00571BE3"/>
    <w:rsid w:val="00583A44"/>
    <w:rsid w:val="00590130"/>
    <w:rsid w:val="0059571B"/>
    <w:rsid w:val="005A3E2C"/>
    <w:rsid w:val="005A4F69"/>
    <w:rsid w:val="005A6A6F"/>
    <w:rsid w:val="005B0531"/>
    <w:rsid w:val="005B103C"/>
    <w:rsid w:val="005B3C8B"/>
    <w:rsid w:val="005B4FEC"/>
    <w:rsid w:val="005C3854"/>
    <w:rsid w:val="005D501D"/>
    <w:rsid w:val="005E3888"/>
    <w:rsid w:val="005F0018"/>
    <w:rsid w:val="005F0960"/>
    <w:rsid w:val="005F1411"/>
    <w:rsid w:val="005F1475"/>
    <w:rsid w:val="005F2EC4"/>
    <w:rsid w:val="005F58B3"/>
    <w:rsid w:val="00601062"/>
    <w:rsid w:val="00603CCA"/>
    <w:rsid w:val="00603CD6"/>
    <w:rsid w:val="0060669A"/>
    <w:rsid w:val="00607EE8"/>
    <w:rsid w:val="0061068E"/>
    <w:rsid w:val="00611DBF"/>
    <w:rsid w:val="006245C6"/>
    <w:rsid w:val="006254F4"/>
    <w:rsid w:val="0063078A"/>
    <w:rsid w:val="00632B66"/>
    <w:rsid w:val="00640E14"/>
    <w:rsid w:val="00653949"/>
    <w:rsid w:val="00654F1B"/>
    <w:rsid w:val="00672989"/>
    <w:rsid w:val="00673A1E"/>
    <w:rsid w:val="00675868"/>
    <w:rsid w:val="006767F1"/>
    <w:rsid w:val="00681345"/>
    <w:rsid w:val="0068297A"/>
    <w:rsid w:val="00683F15"/>
    <w:rsid w:val="00684B01"/>
    <w:rsid w:val="006923A5"/>
    <w:rsid w:val="006A0366"/>
    <w:rsid w:val="006A6797"/>
    <w:rsid w:val="006A69FA"/>
    <w:rsid w:val="006A6E16"/>
    <w:rsid w:val="006B1379"/>
    <w:rsid w:val="006B554D"/>
    <w:rsid w:val="006B5C27"/>
    <w:rsid w:val="006B6137"/>
    <w:rsid w:val="006B653D"/>
    <w:rsid w:val="006B6DCC"/>
    <w:rsid w:val="006B6E38"/>
    <w:rsid w:val="006D0CCD"/>
    <w:rsid w:val="006E05BE"/>
    <w:rsid w:val="006E5232"/>
    <w:rsid w:val="006F25D3"/>
    <w:rsid w:val="006F2E06"/>
    <w:rsid w:val="006F6235"/>
    <w:rsid w:val="006F63B0"/>
    <w:rsid w:val="00701832"/>
    <w:rsid w:val="00711BFA"/>
    <w:rsid w:val="00711DD3"/>
    <w:rsid w:val="00712330"/>
    <w:rsid w:val="00712831"/>
    <w:rsid w:val="00714451"/>
    <w:rsid w:val="0072048D"/>
    <w:rsid w:val="00720E65"/>
    <w:rsid w:val="007224D2"/>
    <w:rsid w:val="00725622"/>
    <w:rsid w:val="007302D3"/>
    <w:rsid w:val="00730874"/>
    <w:rsid w:val="00732362"/>
    <w:rsid w:val="007325C2"/>
    <w:rsid w:val="00741EE6"/>
    <w:rsid w:val="00746CA6"/>
    <w:rsid w:val="0075224D"/>
    <w:rsid w:val="007531C4"/>
    <w:rsid w:val="00755079"/>
    <w:rsid w:val="007659CB"/>
    <w:rsid w:val="00765ED1"/>
    <w:rsid w:val="00772B98"/>
    <w:rsid w:val="0077364F"/>
    <w:rsid w:val="0077557B"/>
    <w:rsid w:val="00775B3D"/>
    <w:rsid w:val="0078225F"/>
    <w:rsid w:val="00784197"/>
    <w:rsid w:val="00785FAB"/>
    <w:rsid w:val="00787734"/>
    <w:rsid w:val="007908AB"/>
    <w:rsid w:val="00792C90"/>
    <w:rsid w:val="007A62AA"/>
    <w:rsid w:val="007B1538"/>
    <w:rsid w:val="007B416F"/>
    <w:rsid w:val="007B4699"/>
    <w:rsid w:val="007B67D7"/>
    <w:rsid w:val="007D013D"/>
    <w:rsid w:val="007D0D66"/>
    <w:rsid w:val="007D2594"/>
    <w:rsid w:val="007D3029"/>
    <w:rsid w:val="007D32C8"/>
    <w:rsid w:val="007D35E1"/>
    <w:rsid w:val="007D688B"/>
    <w:rsid w:val="007E42F1"/>
    <w:rsid w:val="007E65B3"/>
    <w:rsid w:val="007F1391"/>
    <w:rsid w:val="007F26C5"/>
    <w:rsid w:val="007F3947"/>
    <w:rsid w:val="007F451F"/>
    <w:rsid w:val="00805D29"/>
    <w:rsid w:val="00807B9A"/>
    <w:rsid w:val="00811255"/>
    <w:rsid w:val="00812F91"/>
    <w:rsid w:val="00820974"/>
    <w:rsid w:val="00823B3D"/>
    <w:rsid w:val="008251A1"/>
    <w:rsid w:val="00830A2A"/>
    <w:rsid w:val="00834D6C"/>
    <w:rsid w:val="00842F4F"/>
    <w:rsid w:val="008442C6"/>
    <w:rsid w:val="00846679"/>
    <w:rsid w:val="00861381"/>
    <w:rsid w:val="00862D52"/>
    <w:rsid w:val="008651F1"/>
    <w:rsid w:val="00874C44"/>
    <w:rsid w:val="00892A1F"/>
    <w:rsid w:val="008938A7"/>
    <w:rsid w:val="008A101D"/>
    <w:rsid w:val="008A2953"/>
    <w:rsid w:val="008A321F"/>
    <w:rsid w:val="008A434B"/>
    <w:rsid w:val="008A51D4"/>
    <w:rsid w:val="008C1609"/>
    <w:rsid w:val="008C1EFE"/>
    <w:rsid w:val="008C2DE4"/>
    <w:rsid w:val="008D2DDE"/>
    <w:rsid w:val="008D7167"/>
    <w:rsid w:val="008E553F"/>
    <w:rsid w:val="008F53E9"/>
    <w:rsid w:val="008F5E95"/>
    <w:rsid w:val="00900ACD"/>
    <w:rsid w:val="009041FB"/>
    <w:rsid w:val="009076D8"/>
    <w:rsid w:val="00907FC0"/>
    <w:rsid w:val="00911DA8"/>
    <w:rsid w:val="00912C88"/>
    <w:rsid w:val="00914535"/>
    <w:rsid w:val="00917FE1"/>
    <w:rsid w:val="009241AB"/>
    <w:rsid w:val="009242DB"/>
    <w:rsid w:val="009268AE"/>
    <w:rsid w:val="009358A4"/>
    <w:rsid w:val="0094130C"/>
    <w:rsid w:val="00942301"/>
    <w:rsid w:val="0094429D"/>
    <w:rsid w:val="00944F42"/>
    <w:rsid w:val="00950082"/>
    <w:rsid w:val="00954E0E"/>
    <w:rsid w:val="009602B9"/>
    <w:rsid w:val="00960462"/>
    <w:rsid w:val="009618DD"/>
    <w:rsid w:val="0097128A"/>
    <w:rsid w:val="0097235A"/>
    <w:rsid w:val="0097354E"/>
    <w:rsid w:val="009743E9"/>
    <w:rsid w:val="00975AA9"/>
    <w:rsid w:val="009875BA"/>
    <w:rsid w:val="00994253"/>
    <w:rsid w:val="009A0166"/>
    <w:rsid w:val="009B13A4"/>
    <w:rsid w:val="009B294F"/>
    <w:rsid w:val="009B493C"/>
    <w:rsid w:val="009B7C78"/>
    <w:rsid w:val="009D4313"/>
    <w:rsid w:val="009D667B"/>
    <w:rsid w:val="009D697E"/>
    <w:rsid w:val="009D7437"/>
    <w:rsid w:val="009E07DC"/>
    <w:rsid w:val="009E5F02"/>
    <w:rsid w:val="009E60C2"/>
    <w:rsid w:val="009F0802"/>
    <w:rsid w:val="009F0F9F"/>
    <w:rsid w:val="009F4DF8"/>
    <w:rsid w:val="009F580E"/>
    <w:rsid w:val="00A022D9"/>
    <w:rsid w:val="00A038FA"/>
    <w:rsid w:val="00A13343"/>
    <w:rsid w:val="00A13B6B"/>
    <w:rsid w:val="00A15EC4"/>
    <w:rsid w:val="00A17862"/>
    <w:rsid w:val="00A20BD2"/>
    <w:rsid w:val="00A25D43"/>
    <w:rsid w:val="00A34200"/>
    <w:rsid w:val="00A3736B"/>
    <w:rsid w:val="00A438ED"/>
    <w:rsid w:val="00A70CC4"/>
    <w:rsid w:val="00A75404"/>
    <w:rsid w:val="00A762E0"/>
    <w:rsid w:val="00A80435"/>
    <w:rsid w:val="00A869B3"/>
    <w:rsid w:val="00A942D4"/>
    <w:rsid w:val="00AA1358"/>
    <w:rsid w:val="00AA2493"/>
    <w:rsid w:val="00AA3209"/>
    <w:rsid w:val="00AA5A92"/>
    <w:rsid w:val="00AB0751"/>
    <w:rsid w:val="00AB41B8"/>
    <w:rsid w:val="00AB50B5"/>
    <w:rsid w:val="00AC3A04"/>
    <w:rsid w:val="00AC5C42"/>
    <w:rsid w:val="00AC7E7E"/>
    <w:rsid w:val="00AD0FF6"/>
    <w:rsid w:val="00AD4BA3"/>
    <w:rsid w:val="00AE24AE"/>
    <w:rsid w:val="00AE621B"/>
    <w:rsid w:val="00AE6CA9"/>
    <w:rsid w:val="00AE6EDC"/>
    <w:rsid w:val="00B033EF"/>
    <w:rsid w:val="00B05A31"/>
    <w:rsid w:val="00B06571"/>
    <w:rsid w:val="00B136B9"/>
    <w:rsid w:val="00B14DA3"/>
    <w:rsid w:val="00B16739"/>
    <w:rsid w:val="00B23B50"/>
    <w:rsid w:val="00B23C29"/>
    <w:rsid w:val="00B33FF5"/>
    <w:rsid w:val="00B40C10"/>
    <w:rsid w:val="00B44235"/>
    <w:rsid w:val="00B447A9"/>
    <w:rsid w:val="00B44DDE"/>
    <w:rsid w:val="00B45F23"/>
    <w:rsid w:val="00B57DFE"/>
    <w:rsid w:val="00B6306E"/>
    <w:rsid w:val="00B720E6"/>
    <w:rsid w:val="00B76AA8"/>
    <w:rsid w:val="00B77FA5"/>
    <w:rsid w:val="00B81C2C"/>
    <w:rsid w:val="00B842CF"/>
    <w:rsid w:val="00B90421"/>
    <w:rsid w:val="00B91FB3"/>
    <w:rsid w:val="00B93B3C"/>
    <w:rsid w:val="00B97B89"/>
    <w:rsid w:val="00BA6CB3"/>
    <w:rsid w:val="00BB3E3F"/>
    <w:rsid w:val="00BC3904"/>
    <w:rsid w:val="00BD7B60"/>
    <w:rsid w:val="00BE08E0"/>
    <w:rsid w:val="00BE60A0"/>
    <w:rsid w:val="00BF03A0"/>
    <w:rsid w:val="00BF179B"/>
    <w:rsid w:val="00BF19A7"/>
    <w:rsid w:val="00BF688D"/>
    <w:rsid w:val="00C1615A"/>
    <w:rsid w:val="00C20B30"/>
    <w:rsid w:val="00C215BB"/>
    <w:rsid w:val="00C21676"/>
    <w:rsid w:val="00C233ED"/>
    <w:rsid w:val="00C23903"/>
    <w:rsid w:val="00C30DCA"/>
    <w:rsid w:val="00C33F64"/>
    <w:rsid w:val="00C3431F"/>
    <w:rsid w:val="00C4248A"/>
    <w:rsid w:val="00C6349E"/>
    <w:rsid w:val="00C63EB1"/>
    <w:rsid w:val="00C67E98"/>
    <w:rsid w:val="00C7753D"/>
    <w:rsid w:val="00C80BFB"/>
    <w:rsid w:val="00C92302"/>
    <w:rsid w:val="00CA3CE3"/>
    <w:rsid w:val="00CB0AF1"/>
    <w:rsid w:val="00CB59E5"/>
    <w:rsid w:val="00CB6804"/>
    <w:rsid w:val="00CC0B08"/>
    <w:rsid w:val="00CC256D"/>
    <w:rsid w:val="00CD059D"/>
    <w:rsid w:val="00CD2D1A"/>
    <w:rsid w:val="00CD4ADC"/>
    <w:rsid w:val="00CD6D0B"/>
    <w:rsid w:val="00CE7D25"/>
    <w:rsid w:val="00CF1605"/>
    <w:rsid w:val="00CF2336"/>
    <w:rsid w:val="00CF2BF3"/>
    <w:rsid w:val="00D0122B"/>
    <w:rsid w:val="00D06FB8"/>
    <w:rsid w:val="00D15764"/>
    <w:rsid w:val="00D258CE"/>
    <w:rsid w:val="00D258CF"/>
    <w:rsid w:val="00D26672"/>
    <w:rsid w:val="00D46135"/>
    <w:rsid w:val="00D5174A"/>
    <w:rsid w:val="00D57918"/>
    <w:rsid w:val="00D71277"/>
    <w:rsid w:val="00D73180"/>
    <w:rsid w:val="00D7753F"/>
    <w:rsid w:val="00D8205B"/>
    <w:rsid w:val="00D838A6"/>
    <w:rsid w:val="00D8451A"/>
    <w:rsid w:val="00D900B4"/>
    <w:rsid w:val="00D9352F"/>
    <w:rsid w:val="00D95692"/>
    <w:rsid w:val="00DA438A"/>
    <w:rsid w:val="00DA7736"/>
    <w:rsid w:val="00DC2948"/>
    <w:rsid w:val="00DC50D0"/>
    <w:rsid w:val="00DC66A9"/>
    <w:rsid w:val="00DC6B66"/>
    <w:rsid w:val="00DD11AE"/>
    <w:rsid w:val="00DD35C4"/>
    <w:rsid w:val="00DE62A9"/>
    <w:rsid w:val="00DE7D48"/>
    <w:rsid w:val="00DF45BA"/>
    <w:rsid w:val="00DF5C07"/>
    <w:rsid w:val="00E002F5"/>
    <w:rsid w:val="00E14425"/>
    <w:rsid w:val="00E24A73"/>
    <w:rsid w:val="00E271BC"/>
    <w:rsid w:val="00E320BD"/>
    <w:rsid w:val="00E348F8"/>
    <w:rsid w:val="00E367EA"/>
    <w:rsid w:val="00E37F3B"/>
    <w:rsid w:val="00E41DA2"/>
    <w:rsid w:val="00E501F3"/>
    <w:rsid w:val="00E54FCA"/>
    <w:rsid w:val="00E5669E"/>
    <w:rsid w:val="00E60A62"/>
    <w:rsid w:val="00E62137"/>
    <w:rsid w:val="00E72CC8"/>
    <w:rsid w:val="00E81221"/>
    <w:rsid w:val="00E833FD"/>
    <w:rsid w:val="00E91C07"/>
    <w:rsid w:val="00EA756B"/>
    <w:rsid w:val="00EB2D71"/>
    <w:rsid w:val="00EB5F4A"/>
    <w:rsid w:val="00EC324C"/>
    <w:rsid w:val="00EC4917"/>
    <w:rsid w:val="00EC62F1"/>
    <w:rsid w:val="00ED0CFA"/>
    <w:rsid w:val="00ED1383"/>
    <w:rsid w:val="00ED3D10"/>
    <w:rsid w:val="00ED6C33"/>
    <w:rsid w:val="00EE37EF"/>
    <w:rsid w:val="00EF0279"/>
    <w:rsid w:val="00EF063B"/>
    <w:rsid w:val="00F00EDF"/>
    <w:rsid w:val="00F02E8A"/>
    <w:rsid w:val="00F113C9"/>
    <w:rsid w:val="00F2722B"/>
    <w:rsid w:val="00F34179"/>
    <w:rsid w:val="00F35307"/>
    <w:rsid w:val="00F47BF2"/>
    <w:rsid w:val="00F53748"/>
    <w:rsid w:val="00F5589A"/>
    <w:rsid w:val="00F61022"/>
    <w:rsid w:val="00F71B7E"/>
    <w:rsid w:val="00F75A59"/>
    <w:rsid w:val="00F77E19"/>
    <w:rsid w:val="00F8674D"/>
    <w:rsid w:val="00FA2520"/>
    <w:rsid w:val="00FA26F6"/>
    <w:rsid w:val="00FA4039"/>
    <w:rsid w:val="00FA539E"/>
    <w:rsid w:val="00FA6C78"/>
    <w:rsid w:val="00FC6244"/>
    <w:rsid w:val="00FD316F"/>
    <w:rsid w:val="00FD6A7D"/>
    <w:rsid w:val="00FD742B"/>
    <w:rsid w:val="00FE6D10"/>
    <w:rsid w:val="00FF1451"/>
    <w:rsid w:val="00FF5063"/>
    <w:rsid w:val="00FF7F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3A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55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57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S</Company>
  <LinksUpToDate>false</LinksUpToDate>
  <CharactersWithSpaces>7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 Hank</dc:creator>
  <cp:lastModifiedBy>LektzianT</cp:lastModifiedBy>
  <cp:revision>2</cp:revision>
  <dcterms:created xsi:type="dcterms:W3CDTF">2018-05-01T19:17:00Z</dcterms:created>
  <dcterms:modified xsi:type="dcterms:W3CDTF">2018-05-01T19:17:00Z</dcterms:modified>
</cp:coreProperties>
</file>